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19656206" w:rsidR="00B923A1" w:rsidRDefault="00B923A1" w:rsidP="00320016">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5E052B94" w14:textId="20232DFC" w:rsidR="00320016" w:rsidRPr="00320016" w:rsidRDefault="00320016" w:rsidP="00320016">
      <w:r w:rsidRPr="00320016">
        <w:rPr>
          <w:noProof/>
        </w:rPr>
        <w:drawing>
          <wp:inline distT="0" distB="0" distL="0" distR="0" wp14:anchorId="00A7ECB9" wp14:editId="58A354FF">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B90219"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15BF9F4" w:rsidR="00CC4926" w:rsidRDefault="002417E5" w:rsidP="00B9238F">
      <w:r>
        <w:rPr>
          <w:noProof/>
        </w:rPr>
        <w:drawing>
          <wp:inline distT="0" distB="0" distL="0" distR="0" wp14:anchorId="4090C75A" wp14:editId="43A4DF81">
            <wp:extent cx="4572000" cy="5250779"/>
            <wp:effectExtent l="0" t="0" r="0" b="7620"/>
            <wp:docPr id="749596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96530"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C8C0AC7" w:rsidR="00FE0988" w:rsidRDefault="002417E5" w:rsidP="00B9238F">
      <w:r>
        <w:rPr>
          <w:noProof/>
        </w:rPr>
        <w:drawing>
          <wp:inline distT="0" distB="0" distL="0" distR="0" wp14:anchorId="338648BD" wp14:editId="42F82D67">
            <wp:extent cx="4572000" cy="5250779"/>
            <wp:effectExtent l="0" t="0" r="0" b="7620"/>
            <wp:docPr id="1825183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83744"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bookmarkStart w:id="1" w:name="_Hlk14922634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bookmarkEnd w:id="1"/>
          <w:p w14:paraId="77AE2A3B" w14:textId="77777777" w:rsidR="00CC3937" w:rsidRDefault="00CC3937" w:rsidP="00AC6521">
            <w:pPr>
              <w:spacing w:after="0"/>
            </w:pPr>
            <w:r>
              <w:t>Note: The final document will include a “Biognosys standards” peptide list, for the iRT peptides, and a “Decoys” peptide list, for the decoys you have specified. This will also add 11 iRT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2"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2"/>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ECCBF" w14:textId="77777777" w:rsidR="0063714D" w:rsidRDefault="0063714D" w:rsidP="00925426">
      <w:r>
        <w:separator/>
      </w:r>
    </w:p>
  </w:endnote>
  <w:endnote w:type="continuationSeparator" w:id="0">
    <w:p w14:paraId="46313F46" w14:textId="77777777" w:rsidR="0063714D" w:rsidRDefault="0063714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472DA" w14:textId="77777777" w:rsidR="0063714D" w:rsidRDefault="0063714D" w:rsidP="00925426">
      <w:r>
        <w:separator/>
      </w:r>
    </w:p>
  </w:footnote>
  <w:footnote w:type="continuationSeparator" w:id="0">
    <w:p w14:paraId="56B03F3C" w14:textId="77777777" w:rsidR="0063714D" w:rsidRDefault="0063714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20D5"/>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3F71"/>
    <w:rsid w:val="002261CE"/>
    <w:rsid w:val="0023309C"/>
    <w:rsid w:val="00237957"/>
    <w:rsid w:val="002417E5"/>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0016"/>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5F2D8E"/>
    <w:rsid w:val="0061221F"/>
    <w:rsid w:val="00612736"/>
    <w:rsid w:val="0061455D"/>
    <w:rsid w:val="006216D6"/>
    <w:rsid w:val="006216D7"/>
    <w:rsid w:val="006244D0"/>
    <w:rsid w:val="00626B8A"/>
    <w:rsid w:val="0063714D"/>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6369F"/>
    <w:rsid w:val="0097461F"/>
    <w:rsid w:val="00976817"/>
    <w:rsid w:val="009777C3"/>
    <w:rsid w:val="00980DC1"/>
    <w:rsid w:val="00995ECE"/>
    <w:rsid w:val="009A5CCD"/>
    <w:rsid w:val="009B10C5"/>
    <w:rsid w:val="009B240F"/>
    <w:rsid w:val="009B301E"/>
    <w:rsid w:val="009B3B13"/>
    <w:rsid w:val="009C30E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0219"/>
    <w:rsid w:val="00B9238F"/>
    <w:rsid w:val="00B923A1"/>
    <w:rsid w:val="00B929E7"/>
    <w:rsid w:val="00B9592C"/>
    <w:rsid w:val="00BA0558"/>
    <w:rsid w:val="00BA367F"/>
    <w:rsid w:val="00BA5B75"/>
    <w:rsid w:val="00BB4C10"/>
    <w:rsid w:val="00BC4E9E"/>
    <w:rsid w:val="00BD2386"/>
    <w:rsid w:val="00BD2A51"/>
    <w:rsid w:val="00BF1200"/>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14BF5"/>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12F87"/>
    <w:rsid w:val="00F31A42"/>
    <w:rsid w:val="00F3741E"/>
    <w:rsid w:val="00F3788F"/>
    <w:rsid w:val="00F74273"/>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2</Pages>
  <Words>4218</Words>
  <Characters>2404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1T23:10:00Z</dcterms:created>
  <dcterms:modified xsi:type="dcterms:W3CDTF">2024-09-11T23:10:00Z</dcterms:modified>
</cp:coreProperties>
</file>